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0FDC17" w14:textId="4C754DC8" w:rsidR="00B404A3" w:rsidRDefault="00120EDC" w:rsidP="00B72696">
      <w:pPr>
        <w:pStyle w:val="Question"/>
        <w:numPr>
          <w:ilvl w:val="0"/>
          <w:numId w:val="2"/>
        </w:numPr>
        <w:spacing w:before="0"/>
        <w:ind w:left="714" w:hanging="357"/>
      </w:pPr>
      <w:r>
        <w:rPr>
          <w:noProof/>
          <w:lang w:eastAsia="en-GB"/>
        </w:rPr>
        <w:drawing>
          <wp:anchor distT="0" distB="0" distL="114300" distR="114300" simplePos="0" relativeHeight="251708416" behindDoc="0" locked="0" layoutInCell="1" allowOverlap="1" wp14:anchorId="55DD9735" wp14:editId="5A22A2C3">
            <wp:simplePos x="0" y="0"/>
            <wp:positionH relativeFrom="column">
              <wp:posOffset>4335145</wp:posOffset>
            </wp:positionH>
            <wp:positionV relativeFrom="paragraph">
              <wp:posOffset>3810</wp:posOffset>
            </wp:positionV>
            <wp:extent cx="1783715" cy="2590165"/>
            <wp:effectExtent l="0" t="0" r="6985" b="63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715" cy="259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4A3">
        <w:t>All of these foods contain starch.</w:t>
      </w:r>
      <w:r w:rsidR="00B404A3" w:rsidRPr="00B404A3">
        <w:rPr>
          <w:noProof/>
        </w:rPr>
        <w:t xml:space="preserve"> </w:t>
      </w:r>
    </w:p>
    <w:p w14:paraId="2B7B61EE" w14:textId="651C1297" w:rsidR="00B404A3" w:rsidRDefault="00B404A3" w:rsidP="00B72696">
      <w:pPr>
        <w:pStyle w:val="Questioncontext"/>
      </w:pPr>
      <w:r>
        <w:t>Starch is a polymer.</w:t>
      </w:r>
    </w:p>
    <w:p w14:paraId="3768BFCD" w14:textId="77777777" w:rsidR="00B404A3" w:rsidRDefault="00B404A3" w:rsidP="00B72696">
      <w:pPr>
        <w:pStyle w:val="Questioncontext"/>
      </w:pPr>
    </w:p>
    <w:p w14:paraId="4892FB3B" w14:textId="57A87565" w:rsidR="00B404A3" w:rsidRDefault="00E76E9F" w:rsidP="00B72696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73600" behindDoc="1" locked="0" layoutInCell="1" allowOverlap="1" wp14:anchorId="7E556AEA" wp14:editId="2BD857A3">
            <wp:simplePos x="0" y="0"/>
            <wp:positionH relativeFrom="column">
              <wp:posOffset>842645</wp:posOffset>
            </wp:positionH>
            <wp:positionV relativeFrom="paragraph">
              <wp:posOffset>410845</wp:posOffset>
            </wp:positionV>
            <wp:extent cx="1695450" cy="1539875"/>
            <wp:effectExtent l="0" t="0" r="0" b="3175"/>
            <wp:wrapTight wrapText="bothSides">
              <wp:wrapPolygon edited="0">
                <wp:start x="0" y="0"/>
                <wp:lineTo x="0" y="21377"/>
                <wp:lineTo x="21357" y="21377"/>
                <wp:lineTo x="21357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4A3">
        <w:t>Below is the molecular structure of a molecule that can make starch.</w:t>
      </w:r>
    </w:p>
    <w:p w14:paraId="49BCE584" w14:textId="398C5512" w:rsidR="00B404A3" w:rsidRDefault="00B404A3" w:rsidP="00B404A3">
      <w:pPr>
        <w:pStyle w:val="ListParagraph"/>
        <w:rPr>
          <w:rFonts w:ascii="Arial" w:hAnsi="Arial" w:cs="Arial"/>
        </w:rPr>
      </w:pPr>
    </w:p>
    <w:p w14:paraId="6EBDE60C" w14:textId="535D7ABE" w:rsidR="00B404A3" w:rsidRDefault="00B404A3" w:rsidP="00B404A3">
      <w:pPr>
        <w:pStyle w:val="ListParagraph"/>
        <w:rPr>
          <w:rFonts w:ascii="Arial" w:hAnsi="Arial" w:cs="Arial"/>
        </w:rPr>
      </w:pPr>
    </w:p>
    <w:p w14:paraId="062F462F" w14:textId="77777777" w:rsidR="00B404A3" w:rsidRDefault="00B404A3" w:rsidP="00B404A3">
      <w:pPr>
        <w:pStyle w:val="ListParagraph"/>
        <w:rPr>
          <w:rFonts w:ascii="Arial" w:hAnsi="Arial" w:cs="Arial"/>
        </w:rPr>
      </w:pPr>
    </w:p>
    <w:p w14:paraId="5EA43B3C" w14:textId="77777777" w:rsidR="00B404A3" w:rsidRDefault="00B404A3" w:rsidP="00B404A3">
      <w:pPr>
        <w:pStyle w:val="ListParagraph"/>
        <w:rPr>
          <w:rFonts w:ascii="Arial" w:hAnsi="Arial" w:cs="Arial"/>
        </w:rPr>
      </w:pPr>
    </w:p>
    <w:p w14:paraId="5D81558C" w14:textId="77777777" w:rsidR="00B404A3" w:rsidRPr="00E14129" w:rsidRDefault="00B404A3" w:rsidP="00B404A3">
      <w:pPr>
        <w:pStyle w:val="ListParagraph"/>
        <w:rPr>
          <w:rFonts w:ascii="Arial" w:hAnsi="Arial" w:cs="Arial"/>
        </w:rPr>
      </w:pPr>
    </w:p>
    <w:p w14:paraId="45BBB327" w14:textId="77777777" w:rsidR="00B404A3" w:rsidRDefault="00B404A3" w:rsidP="00B404A3">
      <w:pPr>
        <w:rPr>
          <w:rFonts w:ascii="Arial" w:hAnsi="Arial" w:cs="Arial"/>
        </w:rPr>
      </w:pPr>
    </w:p>
    <w:p w14:paraId="120BE724" w14:textId="54DFCD0A" w:rsidR="00E76E9F" w:rsidRDefault="00BC7E17" w:rsidP="00B404A3">
      <w:pPr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0464" behindDoc="1" locked="0" layoutInCell="1" allowOverlap="1" wp14:anchorId="3CE0C959" wp14:editId="76E23426">
                <wp:simplePos x="0" y="0"/>
                <wp:positionH relativeFrom="margin">
                  <wp:posOffset>4452568</wp:posOffset>
                </wp:positionH>
                <wp:positionV relativeFrom="paragraph">
                  <wp:posOffset>148992</wp:posOffset>
                </wp:positionV>
                <wp:extent cx="1771650" cy="1404620"/>
                <wp:effectExtent l="0" t="0" r="0" b="825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E01709" w14:textId="77777777" w:rsidR="00BC7E17" w:rsidRPr="008659A8" w:rsidRDefault="00BC7E17" w:rsidP="00BC7E17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E0C9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0.6pt;margin-top:11.75pt;width:139.5pt;height:110.6pt;z-index:-25160601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" stroked="f">
                <v:textbox style="mso-fit-shape-to-text:t">
                  <w:txbxContent>
                    <w:p w14:paraId="32E01709" w14:textId="77777777" w:rsidR="00BC7E17" w:rsidRPr="008659A8" w:rsidRDefault="00BC7E17" w:rsidP="00BC7E17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404A3">
        <w:rPr>
          <w:rFonts w:ascii="Arial" w:hAnsi="Arial" w:cs="Arial"/>
        </w:rPr>
        <w:t xml:space="preserve">                              </w:t>
      </w:r>
    </w:p>
    <w:p w14:paraId="4CD4AA19" w14:textId="6EF5558C" w:rsidR="00B404A3" w:rsidRDefault="00E76E9F" w:rsidP="00E76E9F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ab/>
      </w:r>
      <w:r w:rsidR="00B404A3">
        <w:rPr>
          <w:rFonts w:ascii="Arial" w:hAnsi="Arial" w:cs="Arial"/>
        </w:rPr>
        <w:t>Molecule 1</w:t>
      </w:r>
    </w:p>
    <w:p w14:paraId="158E4D23" w14:textId="25F8359E" w:rsidR="00B404A3" w:rsidRDefault="00B404A3" w:rsidP="00B72696">
      <w:pPr>
        <w:pStyle w:val="Question"/>
      </w:pPr>
      <w:r>
        <w:t>What is a polymer?</w:t>
      </w:r>
    </w:p>
    <w:p w14:paraId="0B32104B" w14:textId="267AC718" w:rsidR="00B404A3" w:rsidRDefault="00026BF0" w:rsidP="00B72696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4F34A32F" w14:textId="77777777" w:rsidR="00026BF0" w:rsidRPr="00B72696" w:rsidRDefault="00026BF0" w:rsidP="00B72696">
      <w:pPr>
        <w:pStyle w:val="Answertext"/>
      </w:pPr>
    </w:p>
    <w:p w14:paraId="1AA7BCE7" w14:textId="77777777" w:rsidR="00B404A3" w:rsidRDefault="00B404A3" w:rsidP="00B72696">
      <w:pPr>
        <w:pStyle w:val="Question"/>
      </w:pPr>
      <w:r>
        <w:t>Name molecule 1 above.</w:t>
      </w:r>
    </w:p>
    <w:p w14:paraId="0BD35AB5" w14:textId="0E0F5BA4" w:rsidR="00B404A3" w:rsidRPr="00B72696" w:rsidRDefault="00026BF0" w:rsidP="00B72696">
      <w:pPr>
        <w:pStyle w:val="Answertext"/>
        <w:rPr>
          <w:color w:val="FF0000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D572C0">
        <w:rPr>
          <w:color w:val="FF0000"/>
        </w:rPr>
        <w:t>.</w:t>
      </w:r>
    </w:p>
    <w:p w14:paraId="464B8CDF" w14:textId="77777777" w:rsidR="00B404A3" w:rsidRDefault="00B404A3" w:rsidP="00B72696">
      <w:pPr>
        <w:pStyle w:val="Question"/>
      </w:pPr>
      <w:r>
        <w:t>What is the molecular formula of molecule 1?</w:t>
      </w:r>
    </w:p>
    <w:p w14:paraId="468FE80C" w14:textId="46DF778F" w:rsidR="00B404A3" w:rsidRPr="00B72696" w:rsidRDefault="00026BF0" w:rsidP="00B72696">
      <w:pPr>
        <w:pStyle w:val="Answertext"/>
        <w:rPr>
          <w:color w:val="FF0000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2A39831C" w14:textId="77777777" w:rsidR="00B72696" w:rsidRDefault="00B72696" w:rsidP="00B72696">
      <w:pPr>
        <w:pStyle w:val="Questioncontext"/>
      </w:pPr>
    </w:p>
    <w:p w14:paraId="19C5E270" w14:textId="7827CEE8" w:rsidR="00B404A3" w:rsidRDefault="00B404A3" w:rsidP="00B72696">
      <w:pPr>
        <w:pStyle w:val="Questioncontext"/>
      </w:pPr>
      <w:r>
        <w:t>Molecule 1 reacts with many other identical molecules to make starch.</w:t>
      </w:r>
    </w:p>
    <w:p w14:paraId="48F64915" w14:textId="72479B37" w:rsidR="00B404A3" w:rsidRPr="00B72696" w:rsidRDefault="00B404A3" w:rsidP="00B72696">
      <w:pPr>
        <w:pStyle w:val="Questioncontext"/>
      </w:pPr>
      <w:r>
        <w:t>Water is also formed in the process.</w:t>
      </w:r>
    </w:p>
    <w:p w14:paraId="2B5E8AC3" w14:textId="77777777" w:rsidR="00B404A3" w:rsidRDefault="00B404A3" w:rsidP="00B72696">
      <w:pPr>
        <w:pStyle w:val="Question"/>
      </w:pPr>
      <w:r>
        <w:t>What is the name given to molecules like molecule 1 that chemically bond together to form a polymer?</w:t>
      </w:r>
    </w:p>
    <w:p w14:paraId="0779E5E9" w14:textId="74C364B6" w:rsidR="00B404A3" w:rsidRPr="00B72696" w:rsidRDefault="00026BF0" w:rsidP="00B72696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6A75E2F9" w14:textId="43B7BD57" w:rsidR="00B404A3" w:rsidRPr="00E76E9F" w:rsidRDefault="00FC68C5" w:rsidP="00E76E9F">
      <w:pPr>
        <w:pStyle w:val="Question"/>
      </w:pPr>
      <w:r>
        <w:br w:type="page"/>
      </w:r>
      <w:r w:rsidR="00B404A3">
        <w:lastRenderedPageBreak/>
        <w:t xml:space="preserve">In </w:t>
      </w:r>
      <w:r w:rsidR="00B404A3" w:rsidRPr="006F2870">
        <w:t>the equation below, n is a whole number.</w:t>
      </w:r>
    </w:p>
    <w:p w14:paraId="3042AC3E" w14:textId="6B15B3A6" w:rsidR="00B404A3" w:rsidRPr="00FC68C5" w:rsidRDefault="00B404A3" w:rsidP="00FC68C5">
      <w:pPr>
        <w:pStyle w:val="Questioncontext"/>
      </w:pPr>
      <w:r>
        <w:t>Complete the equation:</w:t>
      </w:r>
    </w:p>
    <w:p w14:paraId="0890D28E" w14:textId="77777777" w:rsidR="006F2870" w:rsidRDefault="006F2870" w:rsidP="006F2870">
      <w:pPr>
        <w:pStyle w:val="Questioncontext"/>
      </w:pPr>
    </w:p>
    <w:p w14:paraId="08D684F1" w14:textId="2820103A" w:rsidR="00B404A3" w:rsidRDefault="00E76E9F" w:rsidP="006F2870">
      <w:pPr>
        <w:pStyle w:val="Questioncontext"/>
        <w:rPr>
          <w:color w:val="FF0000"/>
        </w:rPr>
      </w:pPr>
      <w:proofErr w:type="gramStart"/>
      <w:r w:rsidRPr="00E459A1">
        <w:t>n</w:t>
      </w:r>
      <w:proofErr w:type="gramEnd"/>
      <w:r w:rsidR="006F2870" w:rsidRPr="00E459A1">
        <w:rPr>
          <w:rStyle w:val="AnswertextChar"/>
          <w:color w:val="auto"/>
          <w:u w:val="dotted"/>
        </w:rPr>
        <w:t xml:space="preserve">            </w:t>
      </w:r>
      <w:r w:rsidRPr="00E459A1">
        <w:rPr>
          <w:rStyle w:val="AnswertextChar"/>
          <w:color w:val="auto"/>
          <w:u w:val="dotted"/>
        </w:rPr>
        <w:t xml:space="preserve">    </w:t>
      </w:r>
      <w:r w:rsidR="006F2870" w:rsidRPr="00E459A1">
        <w:rPr>
          <w:rStyle w:val="AnswertextChar"/>
          <w:color w:val="auto"/>
          <w:u w:val="dotted"/>
        </w:rPr>
        <w:t xml:space="preserve">               </w:t>
      </w:r>
      <w:r w:rsidR="00B404A3">
        <w:t xml:space="preserve"> </w:t>
      </w:r>
      <w:r w:rsidR="00B404A3" w:rsidRPr="00D572C0">
        <w:sym w:font="Wingdings" w:char="F0E0"/>
      </w:r>
      <w:r w:rsidR="00B404A3">
        <w:t xml:space="preserve"> </w:t>
      </w:r>
      <w:r w:rsidR="00B404A3" w:rsidRPr="00B72696">
        <w:t>(C</w:t>
      </w:r>
      <w:r w:rsidR="00B404A3" w:rsidRPr="00B72696">
        <w:rPr>
          <w:vertAlign w:val="subscript"/>
        </w:rPr>
        <w:t>6</w:t>
      </w:r>
      <w:r w:rsidR="00B404A3" w:rsidRPr="00B72696">
        <w:t>H</w:t>
      </w:r>
      <w:r w:rsidR="00B404A3" w:rsidRPr="00B72696">
        <w:rPr>
          <w:vertAlign w:val="subscript"/>
        </w:rPr>
        <w:t>10</w:t>
      </w:r>
      <w:r w:rsidR="00B404A3" w:rsidRPr="00B72696">
        <w:t>O</w:t>
      </w:r>
      <w:r w:rsidR="00B404A3" w:rsidRPr="00B72696">
        <w:rPr>
          <w:vertAlign w:val="subscript"/>
        </w:rPr>
        <w:t>5</w:t>
      </w:r>
      <w:r w:rsidR="00B404A3" w:rsidRPr="00B72696">
        <w:t>)</w:t>
      </w:r>
      <w:r w:rsidR="00B404A3" w:rsidRPr="00B72696">
        <w:rPr>
          <w:vertAlign w:val="subscript"/>
        </w:rPr>
        <w:t>n</w:t>
      </w:r>
      <w:r w:rsidR="00B404A3" w:rsidRPr="00B72696">
        <w:t xml:space="preserve"> + n</w:t>
      </w:r>
      <w:r w:rsidR="006F2870">
        <w:rPr>
          <w:rStyle w:val="AnswertextChar"/>
        </w:rPr>
        <w:t xml:space="preserve">  </w:t>
      </w:r>
      <w:r>
        <w:rPr>
          <w:rStyle w:val="AnswertextChar"/>
        </w:rPr>
        <w:tab/>
      </w:r>
      <w:r>
        <w:rPr>
          <w:rStyle w:val="AnswertextChar"/>
        </w:rPr>
        <w:tab/>
      </w:r>
      <w:r>
        <w:rPr>
          <w:rStyle w:val="AnswertextChar"/>
        </w:rPr>
        <w:tab/>
      </w:r>
      <w:r w:rsidR="006F2870">
        <w:rPr>
          <w:rStyle w:val="AnswertextChar"/>
        </w:rPr>
        <w:t xml:space="preserve">                         </w:t>
      </w:r>
    </w:p>
    <w:p w14:paraId="0874BAEA" w14:textId="5258B2FA" w:rsidR="00B404A3" w:rsidRPr="00B72696" w:rsidRDefault="00B404A3" w:rsidP="006F2870">
      <w:pPr>
        <w:pStyle w:val="Questioncontext"/>
      </w:pPr>
      <w:r>
        <w:t xml:space="preserve">          </w:t>
      </w:r>
      <w:r w:rsidRPr="00B72696">
        <w:t>Star</w:t>
      </w:r>
      <w:bookmarkStart w:id="0" w:name="_GoBack"/>
      <w:bookmarkEnd w:id="0"/>
      <w:r w:rsidRPr="00B72696">
        <w:t>ch</w:t>
      </w:r>
    </w:p>
    <w:p w14:paraId="01335B35" w14:textId="77777777" w:rsidR="00B404A3" w:rsidRDefault="00B404A3" w:rsidP="00B72696">
      <w:pPr>
        <w:pStyle w:val="Question"/>
      </w:pPr>
      <w:r>
        <w:t>What type of polymerisation in taking place when starch is formed?</w:t>
      </w:r>
    </w:p>
    <w:p w14:paraId="2A3EBC93" w14:textId="4E2D6154" w:rsidR="00B404A3" w:rsidRDefault="00BD23CB" w:rsidP="00B72696">
      <w:pPr>
        <w:pStyle w:val="Questioncontext"/>
      </w:pPr>
      <w:r>
        <w:t>Give a reason for this</w:t>
      </w:r>
      <w:r w:rsidR="00E76E9F">
        <w:t xml:space="preserve"> name.</w:t>
      </w:r>
    </w:p>
    <w:p w14:paraId="43D50F59" w14:textId="796DFACC" w:rsidR="00B404A3" w:rsidRDefault="00026BF0" w:rsidP="00B72696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5FBA944C" w14:textId="77777777" w:rsidR="00B404A3" w:rsidRPr="002618E7" w:rsidRDefault="00B404A3" w:rsidP="00B404A3">
      <w:pPr>
        <w:pStyle w:val="ListParagraph"/>
        <w:rPr>
          <w:rFonts w:ascii="Arial" w:hAnsi="Arial" w:cs="Arial"/>
          <w:color w:val="FF0000"/>
        </w:rPr>
      </w:pPr>
    </w:p>
    <w:p w14:paraId="13D80A5E" w14:textId="77777777" w:rsidR="00B404A3" w:rsidRDefault="00B404A3" w:rsidP="009E65A8">
      <w:pPr>
        <w:pStyle w:val="Questioncontext"/>
      </w:pPr>
      <w:r>
        <w:t>The diagram below shows how three molecule 1s react together:</w:t>
      </w:r>
    </w:p>
    <w:p w14:paraId="62127B0F" w14:textId="77777777" w:rsidR="00B404A3" w:rsidRDefault="00B404A3" w:rsidP="00B404A3">
      <w:pPr>
        <w:rPr>
          <w:rFonts w:ascii="Arial" w:hAnsi="Arial" w:cs="Arial"/>
        </w:rPr>
      </w:pPr>
    </w:p>
    <w:p w14:paraId="7A07D027" w14:textId="77777777" w:rsidR="00B404A3" w:rsidRDefault="00B404A3" w:rsidP="00B404A3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76672" behindDoc="1" locked="0" layoutInCell="1" allowOverlap="1" wp14:anchorId="71E52D12" wp14:editId="01CF52F7">
            <wp:simplePos x="0" y="0"/>
            <wp:positionH relativeFrom="margin">
              <wp:posOffset>4067175</wp:posOffset>
            </wp:positionH>
            <wp:positionV relativeFrom="paragraph">
              <wp:posOffset>10795</wp:posOffset>
            </wp:positionV>
            <wp:extent cx="1205230" cy="1095375"/>
            <wp:effectExtent l="0" t="0" r="0" b="9525"/>
            <wp:wrapTight wrapText="bothSides">
              <wp:wrapPolygon edited="0">
                <wp:start x="0" y="0"/>
                <wp:lineTo x="0" y="21412"/>
                <wp:lineTo x="21168" y="21412"/>
                <wp:lineTo x="21168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23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75648" behindDoc="1" locked="0" layoutInCell="1" allowOverlap="1" wp14:anchorId="768C2887" wp14:editId="09AE790B">
            <wp:simplePos x="0" y="0"/>
            <wp:positionH relativeFrom="margin">
              <wp:posOffset>2419350</wp:posOffset>
            </wp:positionH>
            <wp:positionV relativeFrom="paragraph">
              <wp:posOffset>10795</wp:posOffset>
            </wp:positionV>
            <wp:extent cx="1205230" cy="1095375"/>
            <wp:effectExtent l="0" t="0" r="0" b="9525"/>
            <wp:wrapTight wrapText="bothSides">
              <wp:wrapPolygon edited="0">
                <wp:start x="0" y="0"/>
                <wp:lineTo x="0" y="21412"/>
                <wp:lineTo x="21168" y="21412"/>
                <wp:lineTo x="2116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23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74624" behindDoc="1" locked="0" layoutInCell="1" allowOverlap="1" wp14:anchorId="4AA09815" wp14:editId="05664E07">
            <wp:simplePos x="0" y="0"/>
            <wp:positionH relativeFrom="margin">
              <wp:posOffset>781050</wp:posOffset>
            </wp:positionH>
            <wp:positionV relativeFrom="paragraph">
              <wp:posOffset>0</wp:posOffset>
            </wp:positionV>
            <wp:extent cx="1205230" cy="1095375"/>
            <wp:effectExtent l="0" t="0" r="0" b="9525"/>
            <wp:wrapTight wrapText="bothSides">
              <wp:wrapPolygon edited="0">
                <wp:start x="0" y="0"/>
                <wp:lineTo x="0" y="21412"/>
                <wp:lineTo x="21168" y="21412"/>
                <wp:lineTo x="2116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23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C962FA" w14:textId="77777777" w:rsidR="00B404A3" w:rsidRDefault="00B404A3" w:rsidP="00B404A3">
      <w:pPr>
        <w:rPr>
          <w:rFonts w:ascii="Arial" w:hAnsi="Arial" w:cs="Arial"/>
        </w:rPr>
      </w:pPr>
    </w:p>
    <w:p w14:paraId="00E6DF93" w14:textId="2AFDCBF7" w:rsidR="00B404A3" w:rsidRDefault="00B404A3" w:rsidP="00B404A3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F6B5006" wp14:editId="2256BA99">
                <wp:simplePos x="0" y="0"/>
                <wp:positionH relativeFrom="column">
                  <wp:posOffset>3419475</wp:posOffset>
                </wp:positionH>
                <wp:positionV relativeFrom="paragraph">
                  <wp:posOffset>70485</wp:posOffset>
                </wp:positionV>
                <wp:extent cx="733425" cy="238125"/>
                <wp:effectExtent l="0" t="0" r="28575" b="2857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2381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4706508F" id="Oval 25" o:spid="_x0000_s1026" style="position:absolute;margin-left:269.25pt;margin-top:5.55pt;width:57.75pt;height:18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" filled="f" strokecolor="black [3213]" strokeweight="1pt">
                <v:stroke joinstyle="miter"/>
              </v:oval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5C44C7" wp14:editId="76F24D10">
                <wp:simplePos x="0" y="0"/>
                <wp:positionH relativeFrom="column">
                  <wp:posOffset>1790700</wp:posOffset>
                </wp:positionH>
                <wp:positionV relativeFrom="paragraph">
                  <wp:posOffset>60960</wp:posOffset>
                </wp:positionV>
                <wp:extent cx="733425" cy="238125"/>
                <wp:effectExtent l="0" t="0" r="28575" b="285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2381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6FF3E9AD" id="Oval 24" o:spid="_x0000_s1026" style="position:absolute;margin-left:141pt;margin-top:4.8pt;width:57.75pt;height:18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" filled="f" strokecolor="black [3213]" strokeweight="1pt">
                <v:stroke joinstyle="miter"/>
              </v:oval>
            </w:pict>
          </mc:Fallback>
        </mc:AlternateContent>
      </w:r>
    </w:p>
    <w:p w14:paraId="341BBA35" w14:textId="77777777" w:rsidR="00B404A3" w:rsidRDefault="00B404A3" w:rsidP="00B404A3">
      <w:pPr>
        <w:rPr>
          <w:rFonts w:ascii="Arial" w:hAnsi="Arial" w:cs="Arial"/>
        </w:rPr>
      </w:pPr>
    </w:p>
    <w:p w14:paraId="26C358C0" w14:textId="77777777" w:rsidR="00B404A3" w:rsidRDefault="00B404A3" w:rsidP="00B404A3">
      <w:pPr>
        <w:rPr>
          <w:rFonts w:ascii="Arial" w:hAnsi="Arial" w:cs="Arial"/>
        </w:rPr>
      </w:pPr>
    </w:p>
    <w:p w14:paraId="2F308665" w14:textId="77777777" w:rsidR="00B404A3" w:rsidRDefault="00B404A3" w:rsidP="009E65A8">
      <w:pPr>
        <w:pStyle w:val="Question"/>
      </w:pPr>
      <w:r>
        <w:t>Explain what the rings show in the diagram.</w:t>
      </w:r>
    </w:p>
    <w:p w14:paraId="736F1F86" w14:textId="257A26B3" w:rsidR="00B404A3" w:rsidRDefault="00026BF0" w:rsidP="009E65A8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5A2B692F" w14:textId="77777777" w:rsidR="00026BF0" w:rsidRPr="009E65A8" w:rsidRDefault="00026BF0" w:rsidP="009E65A8">
      <w:pPr>
        <w:pStyle w:val="Answertext"/>
      </w:pPr>
    </w:p>
    <w:p w14:paraId="0919430E" w14:textId="37FE5558" w:rsidR="00B404A3" w:rsidRDefault="00B404A3" w:rsidP="009E65A8">
      <w:pPr>
        <w:pStyle w:val="Question"/>
      </w:pPr>
      <w:r>
        <w:t>Dr</w:t>
      </w:r>
      <w:r w:rsidR="00E76E9F">
        <w:t>aw a chemical bond between the</w:t>
      </w:r>
      <w:r>
        <w:t xml:space="preserve"> three molecules to show how they chemically bond, after water has been removed.</w:t>
      </w:r>
    </w:p>
    <w:p w14:paraId="1BD860F0" w14:textId="4E6F06D7" w:rsidR="009E65A8" w:rsidRDefault="009E65A8" w:rsidP="009E65A8">
      <w:pPr>
        <w:pStyle w:val="Answertext"/>
      </w:pPr>
    </w:p>
    <w:p w14:paraId="70D36D6D" w14:textId="174C3BB9" w:rsidR="009E65A8" w:rsidRDefault="009E65A8" w:rsidP="009E65A8">
      <w:pPr>
        <w:pStyle w:val="Answertext"/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629BED70" wp14:editId="1A79F3CB">
                <wp:simplePos x="0" y="0"/>
                <wp:positionH relativeFrom="column">
                  <wp:posOffset>750570</wp:posOffset>
                </wp:positionH>
                <wp:positionV relativeFrom="paragraph">
                  <wp:posOffset>9525</wp:posOffset>
                </wp:positionV>
                <wp:extent cx="1205230" cy="1095375"/>
                <wp:effectExtent l="0" t="0" r="13970" b="9525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5230" cy="1095375"/>
                          <a:chOff x="0" y="0"/>
                          <a:chExt cx="1205230" cy="1095375"/>
                        </a:xfrm>
                      </wpg:grpSpPr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5230" cy="1095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1009650" y="600075"/>
                            <a:ext cx="195580" cy="406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FCE68D7" id="Group 41" o:spid="_x0000_s1026" style="position:absolute;margin-left:59.1pt;margin-top:.75pt;width:94.9pt;height:86.25pt;z-index:251683840" coordsize="12052,10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27" type="#_x0000_t75" style="position:absolute;width:12052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">
                  <v:imagedata r:id="rId14" o:title=""/>
                </v:shape>
                <v:rect id="Rectangle 29" o:spid="_x0000_s1028" style="position:absolute;left:10096;top:6000;width:1956;height:4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" fillcolor="white [3212]" strokecolor="white [3212]" strokeweight="1pt"/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73220C7E" wp14:editId="7B62DE2E">
                <wp:simplePos x="0" y="0"/>
                <wp:positionH relativeFrom="column">
                  <wp:posOffset>2388870</wp:posOffset>
                </wp:positionH>
                <wp:positionV relativeFrom="paragraph">
                  <wp:posOffset>19050</wp:posOffset>
                </wp:positionV>
                <wp:extent cx="1205230" cy="1095375"/>
                <wp:effectExtent l="0" t="0" r="13970" b="9525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5230" cy="1095375"/>
                          <a:chOff x="0" y="0"/>
                          <a:chExt cx="1205230" cy="1095375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5230" cy="1095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" name="Rectangle 20"/>
                        <wps:cNvSpPr/>
                        <wps:spPr>
                          <a:xfrm>
                            <a:off x="9525" y="600075"/>
                            <a:ext cx="81280" cy="406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1000125" y="600075"/>
                            <a:ext cx="195580" cy="406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0B5F93C" id="Group 40" o:spid="_x0000_s1026" style="position:absolute;margin-left:188.1pt;margin-top:1.5pt;width:94.9pt;height:86.25pt;z-index:251701248" coordsize="12052,10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">
                <v:shape id="Picture 27" o:spid="_x0000_s1027" type="#_x0000_t75" style="position:absolute;width:12052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">
                  <v:imagedata r:id="rId14" o:title=""/>
                </v:shape>
                <v:rect id="Rectangle 20" o:spid="_x0000_s1028" style="position:absolute;left:95;top:6000;width:813;height:4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" fillcolor="white [3212]" strokecolor="white [3212]" strokeweight="1pt"/>
                <v:rect id="Rectangle 21" o:spid="_x0000_s1029" style="position:absolute;left:10001;top:6000;width:1956;height:4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" fillcolor="white [3212]" strokecolor="white [3212]" strokeweight="1pt"/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2CFBD472" wp14:editId="1AF27F14">
                <wp:simplePos x="0" y="0"/>
                <wp:positionH relativeFrom="column">
                  <wp:posOffset>4036695</wp:posOffset>
                </wp:positionH>
                <wp:positionV relativeFrom="paragraph">
                  <wp:posOffset>19050</wp:posOffset>
                </wp:positionV>
                <wp:extent cx="1205230" cy="1095375"/>
                <wp:effectExtent l="0" t="0" r="0" b="9525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5230" cy="1095375"/>
                          <a:chOff x="0" y="0"/>
                          <a:chExt cx="1205230" cy="109537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5230" cy="1095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Rectangle 22"/>
                        <wps:cNvSpPr/>
                        <wps:spPr>
                          <a:xfrm>
                            <a:off x="9525" y="657225"/>
                            <a:ext cx="81280" cy="406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DCFC2A4" id="Group 33" o:spid="_x0000_s1026" style="position:absolute;margin-left:317.85pt;margin-top:1.5pt;width:94.9pt;height:86.25pt;z-index:251704320" coordsize="12052,10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">
                <v:shape id="Picture 28" o:spid="_x0000_s1027" type="#_x0000_t75" style="position:absolute;width:12052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">
                  <v:imagedata r:id="rId14" o:title=""/>
                </v:shape>
                <v:rect id="Rectangle 22" o:spid="_x0000_s1028" style="position:absolute;left:95;top:6572;width:813;height:4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" fillcolor="white [3212]" strokecolor="white [3212]" strokeweight="1pt"/>
              </v:group>
            </w:pict>
          </mc:Fallback>
        </mc:AlternateContent>
      </w:r>
    </w:p>
    <w:p w14:paraId="4FD9C0FF" w14:textId="77777777" w:rsidR="009E65A8" w:rsidRDefault="009E65A8" w:rsidP="009E65A8">
      <w:pPr>
        <w:pStyle w:val="Answertext"/>
      </w:pPr>
    </w:p>
    <w:p w14:paraId="44B57626" w14:textId="6CC6216D" w:rsidR="009E65A8" w:rsidRDefault="009E65A8" w:rsidP="009E65A8">
      <w:pPr>
        <w:pStyle w:val="Answertext"/>
      </w:pPr>
    </w:p>
    <w:p w14:paraId="269A2AED" w14:textId="68760E9B" w:rsidR="009E65A8" w:rsidRDefault="009E65A8" w:rsidP="009E65A8">
      <w:pPr>
        <w:pStyle w:val="Answertext"/>
      </w:pPr>
    </w:p>
    <w:p w14:paraId="505B3298" w14:textId="27618C77" w:rsidR="009E65A8" w:rsidRDefault="009E65A8" w:rsidP="009E65A8">
      <w:pPr>
        <w:pStyle w:val="Answertext"/>
      </w:pPr>
    </w:p>
    <w:p w14:paraId="1B5F0840" w14:textId="7C3F34DB" w:rsidR="009E65A8" w:rsidRDefault="009E65A8" w:rsidP="009E65A8">
      <w:pPr>
        <w:pStyle w:val="Answertext"/>
      </w:pPr>
    </w:p>
    <w:p w14:paraId="6BC64995" w14:textId="5CFE335B" w:rsidR="00B404A3" w:rsidRDefault="00B404A3" w:rsidP="009E65A8">
      <w:pPr>
        <w:pStyle w:val="Answertext"/>
      </w:pPr>
    </w:p>
    <w:p w14:paraId="097E68C2" w14:textId="58D7875A" w:rsidR="009E65A8" w:rsidRDefault="009E65A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18591FF" w14:textId="7560562E" w:rsidR="00B404A3" w:rsidRDefault="00B404A3" w:rsidP="009E65A8">
      <w:pPr>
        <w:pStyle w:val="Question"/>
        <w:numPr>
          <w:ilvl w:val="0"/>
          <w:numId w:val="2"/>
        </w:numPr>
        <w:spacing w:before="0"/>
        <w:ind w:left="714" w:hanging="357"/>
      </w:pPr>
      <w:r>
        <w:lastRenderedPageBreak/>
        <w:t>This question is about amino acids forming a polymer.</w:t>
      </w:r>
    </w:p>
    <w:p w14:paraId="0BD71A3A" w14:textId="77777777" w:rsidR="009E65A8" w:rsidRDefault="009E65A8" w:rsidP="009E65A8">
      <w:pPr>
        <w:pStyle w:val="Question"/>
        <w:numPr>
          <w:ilvl w:val="0"/>
          <w:numId w:val="0"/>
        </w:numPr>
        <w:spacing w:before="0"/>
        <w:ind w:left="720" w:hanging="360"/>
      </w:pPr>
    </w:p>
    <w:p w14:paraId="61647B8C" w14:textId="5839EEF8" w:rsidR="00B404A3" w:rsidRDefault="00B404A3" w:rsidP="009E65A8">
      <w:pPr>
        <w:pStyle w:val="Question"/>
        <w:numPr>
          <w:ilvl w:val="0"/>
          <w:numId w:val="24"/>
        </w:numPr>
      </w:pPr>
      <w:r>
        <w:t>What class of polymer is formed from amino acids?</w:t>
      </w:r>
    </w:p>
    <w:p w14:paraId="66E48C50" w14:textId="74F859C3" w:rsidR="00B404A3" w:rsidRPr="00D5318F" w:rsidRDefault="00026BF0" w:rsidP="009E65A8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68E7CCD3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1FA9ACD8" w14:textId="02C24BD1" w:rsidR="00B404A3" w:rsidRDefault="00B404A3" w:rsidP="009E65A8">
      <w:pPr>
        <w:pStyle w:val="Questioncontext"/>
      </w:pPr>
      <w:r>
        <w:t>The molecular structures of two different amino acids are shown below.</w:t>
      </w:r>
    </w:p>
    <w:p w14:paraId="4B58AD6A" w14:textId="1EB57494" w:rsidR="00B404A3" w:rsidRDefault="00E76E9F" w:rsidP="00B404A3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88960" behindDoc="1" locked="0" layoutInCell="1" allowOverlap="1" wp14:anchorId="2AF26906" wp14:editId="513AE131">
            <wp:simplePos x="0" y="0"/>
            <wp:positionH relativeFrom="column">
              <wp:posOffset>1115695</wp:posOffset>
            </wp:positionH>
            <wp:positionV relativeFrom="paragraph">
              <wp:posOffset>44450</wp:posOffset>
            </wp:positionV>
            <wp:extent cx="1206500" cy="711200"/>
            <wp:effectExtent l="0" t="0" r="0" b="0"/>
            <wp:wrapTight wrapText="bothSides">
              <wp:wrapPolygon edited="0">
                <wp:start x="0" y="0"/>
                <wp:lineTo x="0" y="20829"/>
                <wp:lineTo x="21145" y="20829"/>
                <wp:lineTo x="21145" y="0"/>
                <wp:lineTo x="0" y="0"/>
              </wp:wrapPolygon>
            </wp:wrapTight>
            <wp:docPr id="34" name="Picture 34" descr="C:\Users\Owner\AppData\Local\Microsoft\Windows\INetCache\Content.MSO\E4EF09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E4EF09AF.tm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0" cy="7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87936" behindDoc="1" locked="0" layoutInCell="1" allowOverlap="1" wp14:anchorId="02173987" wp14:editId="3246108F">
            <wp:simplePos x="0" y="0"/>
            <wp:positionH relativeFrom="column">
              <wp:posOffset>3090545</wp:posOffset>
            </wp:positionH>
            <wp:positionV relativeFrom="paragraph">
              <wp:posOffset>6350</wp:posOffset>
            </wp:positionV>
            <wp:extent cx="1244600" cy="843280"/>
            <wp:effectExtent l="0" t="0" r="0" b="0"/>
            <wp:wrapTight wrapText="bothSides">
              <wp:wrapPolygon edited="0">
                <wp:start x="0" y="0"/>
                <wp:lineTo x="0" y="20982"/>
                <wp:lineTo x="21159" y="20982"/>
                <wp:lineTo x="21159" y="0"/>
                <wp:lineTo x="0" y="0"/>
              </wp:wrapPolygon>
            </wp:wrapTight>
            <wp:docPr id="35" name="Picture 35" descr="C:\Users\Owner\AppData\Local\Microsoft\Windows\INetCache\Content.MSO\E0A9AE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wner\AppData\Local\Microsoft\Windows\INetCache\Content.MSO\E0A9AE95.tmp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019845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6C3B63F5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3D76A67D" w14:textId="0213D5B1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0BDDE640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</w:p>
    <w:p w14:paraId="5AD6DABF" w14:textId="4921FA04" w:rsidR="00B404A3" w:rsidRDefault="00B404A3" w:rsidP="00B404A3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Glycine                                      </w:t>
      </w:r>
      <w:r w:rsidR="00E76E9F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>Alanine</w:t>
      </w:r>
    </w:p>
    <w:p w14:paraId="7F92C5BF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3CB933F6" w14:textId="4D7D80D4" w:rsidR="00B404A3" w:rsidRDefault="00B404A3" w:rsidP="009E65A8">
      <w:pPr>
        <w:pStyle w:val="Question"/>
        <w:numPr>
          <w:ilvl w:val="0"/>
          <w:numId w:val="24"/>
        </w:numPr>
      </w:pPr>
      <w:r>
        <w:t>Name the functional groups present in each amino acid.</w:t>
      </w:r>
    </w:p>
    <w:p w14:paraId="3E978253" w14:textId="609E89C5" w:rsidR="00026BF0" w:rsidRPr="00E76E9F" w:rsidRDefault="00026BF0" w:rsidP="00E76E9F">
      <w:pPr>
        <w:pStyle w:val="Answertext"/>
        <w:rPr>
          <w:b/>
          <w:bCs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68A03FAC" w14:textId="15903E32" w:rsidR="00B404A3" w:rsidRDefault="00B404A3" w:rsidP="009E65A8">
      <w:pPr>
        <w:pStyle w:val="Question"/>
        <w:numPr>
          <w:ilvl w:val="0"/>
          <w:numId w:val="24"/>
        </w:numPr>
      </w:pPr>
      <w:r>
        <w:t>Explain why these molecules are placed in the same homologous series.</w:t>
      </w:r>
    </w:p>
    <w:p w14:paraId="66B79694" w14:textId="3994D844" w:rsidR="00B404A3" w:rsidRDefault="00026BF0" w:rsidP="009E65A8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1E3974FC" w14:textId="77777777" w:rsidR="00026BF0" w:rsidRPr="00D5318F" w:rsidRDefault="00026BF0" w:rsidP="009E65A8">
      <w:pPr>
        <w:pStyle w:val="Answertext"/>
      </w:pPr>
    </w:p>
    <w:p w14:paraId="2C189797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467C3DF1" w14:textId="77777777" w:rsidR="00B404A3" w:rsidRDefault="00B404A3" w:rsidP="009E65A8">
      <w:pPr>
        <w:pStyle w:val="Questioncontext"/>
      </w:pPr>
      <w:r>
        <w:t xml:space="preserve">One functional group is acidic and the other is basic. </w:t>
      </w:r>
    </w:p>
    <w:p w14:paraId="27612856" w14:textId="77777777" w:rsidR="00B404A3" w:rsidRDefault="00B404A3" w:rsidP="009E65A8">
      <w:pPr>
        <w:pStyle w:val="Questioncontext"/>
      </w:pPr>
      <w:r>
        <w:t>They react together to form water.</w:t>
      </w:r>
    </w:p>
    <w:p w14:paraId="5555204A" w14:textId="77777777" w:rsidR="00B404A3" w:rsidRDefault="00B404A3" w:rsidP="009E65A8">
      <w:pPr>
        <w:pStyle w:val="Questioncontext"/>
      </w:pPr>
    </w:p>
    <w:p w14:paraId="3C66330C" w14:textId="720859D6" w:rsidR="00B404A3" w:rsidRPr="009E65A8" w:rsidRDefault="00B404A3" w:rsidP="009E65A8">
      <w:pPr>
        <w:pStyle w:val="Questioncontext"/>
      </w:pPr>
      <w:r>
        <w:t>The diagram shows this taking place.</w:t>
      </w:r>
    </w:p>
    <w:p w14:paraId="37C12974" w14:textId="302B5580" w:rsidR="00B404A3" w:rsidRDefault="00E76E9F" w:rsidP="00B404A3">
      <w:pPr>
        <w:pStyle w:val="ListParagraph"/>
        <w:ind w:left="1080"/>
        <w:rPr>
          <w:rFonts w:ascii="Arial" w:hAnsi="Arial" w:cs="Arial"/>
        </w:rPr>
      </w:pPr>
      <w:r w:rsidRPr="006C77F1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89984" behindDoc="1" locked="0" layoutInCell="1" allowOverlap="1" wp14:anchorId="0051A366" wp14:editId="6E71566E">
            <wp:simplePos x="0" y="0"/>
            <wp:positionH relativeFrom="column">
              <wp:posOffset>1905000</wp:posOffset>
            </wp:positionH>
            <wp:positionV relativeFrom="paragraph">
              <wp:posOffset>43815</wp:posOffset>
            </wp:positionV>
            <wp:extent cx="1342390" cy="869950"/>
            <wp:effectExtent l="0" t="0" r="0" b="6350"/>
            <wp:wrapTight wrapText="bothSides">
              <wp:wrapPolygon edited="0">
                <wp:start x="0" y="0"/>
                <wp:lineTo x="0" y="21285"/>
                <wp:lineTo x="21150" y="21285"/>
                <wp:lineTo x="21150" y="0"/>
                <wp:lineTo x="0" y="0"/>
              </wp:wrapPolygon>
            </wp:wrapTight>
            <wp:docPr id="36" name="Picture 36" descr="C:\Users\Owner\AppData\Local\Microsoft\Windows\INetCache\Content.MSO\E0A9AE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wner\AppData\Local\Microsoft\Windows\INetCache\Content.MSO\E0A9AE95.tmp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39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C77F1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91008" behindDoc="1" locked="0" layoutInCell="1" allowOverlap="1" wp14:anchorId="3CA56B48" wp14:editId="4FB73195">
            <wp:simplePos x="0" y="0"/>
            <wp:positionH relativeFrom="column">
              <wp:posOffset>645795</wp:posOffset>
            </wp:positionH>
            <wp:positionV relativeFrom="paragraph">
              <wp:posOffset>31115</wp:posOffset>
            </wp:positionV>
            <wp:extent cx="1212850" cy="786130"/>
            <wp:effectExtent l="0" t="0" r="6350" b="0"/>
            <wp:wrapTight wrapText="bothSides">
              <wp:wrapPolygon edited="0">
                <wp:start x="0" y="0"/>
                <wp:lineTo x="0" y="20937"/>
                <wp:lineTo x="21374" y="20937"/>
                <wp:lineTo x="21374" y="0"/>
                <wp:lineTo x="0" y="0"/>
              </wp:wrapPolygon>
            </wp:wrapTight>
            <wp:docPr id="37" name="Picture 37" descr="C:\Users\Owner\AppData\Local\Microsoft\Windows\INetCache\Content.MSO\E4EF09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E4EF09AF.tm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850" cy="78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6015AB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692C0262" w14:textId="2494FB37" w:rsidR="00B404A3" w:rsidRDefault="00B404A3" w:rsidP="00B404A3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5D8B976" wp14:editId="4ED71ECA">
                <wp:simplePos x="0" y="0"/>
                <wp:positionH relativeFrom="column">
                  <wp:posOffset>1420495</wp:posOffset>
                </wp:positionH>
                <wp:positionV relativeFrom="paragraph">
                  <wp:posOffset>160655</wp:posOffset>
                </wp:positionV>
                <wp:extent cx="787400" cy="317500"/>
                <wp:effectExtent l="0" t="0" r="12700" b="2540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787400" cy="3175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4D47CE" id="Oval 38" o:spid="_x0000_s1026" style="position:absolute;margin-left:111.85pt;margin-top:12.65pt;width:62pt;height:25pt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" filled="f" strokecolor="black [3213]" strokeweight="1pt">
                <v:stroke joinstyle="miter"/>
              </v:oval>
            </w:pict>
          </mc:Fallback>
        </mc:AlternateContent>
      </w:r>
    </w:p>
    <w:p w14:paraId="1AAFA9E3" w14:textId="77777777" w:rsidR="00B404A3" w:rsidRPr="009E65A8" w:rsidRDefault="00B404A3" w:rsidP="009E65A8">
      <w:pPr>
        <w:rPr>
          <w:rFonts w:ascii="Arial" w:hAnsi="Arial" w:cs="Arial"/>
        </w:rPr>
      </w:pPr>
    </w:p>
    <w:p w14:paraId="3BDD9D74" w14:textId="77777777" w:rsidR="00FB35D1" w:rsidRDefault="00FB35D1">
      <w:pPr>
        <w:rPr>
          <w:rFonts w:ascii="Arial" w:hAnsi="Arial" w:cs="Arial"/>
          <w:b/>
          <w:bCs/>
        </w:rPr>
      </w:pPr>
      <w:r>
        <w:br w:type="page"/>
      </w:r>
    </w:p>
    <w:p w14:paraId="60152FE5" w14:textId="4DF1AE39" w:rsidR="00B404A3" w:rsidRDefault="00B404A3" w:rsidP="009E65A8">
      <w:pPr>
        <w:pStyle w:val="Question"/>
        <w:numPr>
          <w:ilvl w:val="0"/>
          <w:numId w:val="24"/>
        </w:numPr>
      </w:pPr>
      <w:r>
        <w:lastRenderedPageBreak/>
        <w:t>Draw the structure of the molecule formed when glycine and alanine react according to the diagram.</w:t>
      </w:r>
    </w:p>
    <w:p w14:paraId="27DB5A81" w14:textId="2B48CCCD" w:rsidR="00B404A3" w:rsidRDefault="00B404A3" w:rsidP="009E65A8">
      <w:pPr>
        <w:pStyle w:val="Answertext"/>
        <w:rPr>
          <w:noProof/>
        </w:rPr>
      </w:pPr>
    </w:p>
    <w:p w14:paraId="22E5AB9E" w14:textId="6A0CDBDC" w:rsidR="00026BF0" w:rsidRDefault="00026BF0" w:rsidP="009E65A8">
      <w:pPr>
        <w:pStyle w:val="Answertext"/>
        <w:rPr>
          <w:noProof/>
        </w:rPr>
      </w:pPr>
    </w:p>
    <w:p w14:paraId="0A5B84BB" w14:textId="77777777" w:rsidR="00026BF0" w:rsidRDefault="00026BF0" w:rsidP="009E65A8">
      <w:pPr>
        <w:pStyle w:val="Answertext"/>
      </w:pPr>
    </w:p>
    <w:p w14:paraId="252BD970" w14:textId="7DCC9AAD" w:rsidR="00B404A3" w:rsidRDefault="00B404A3" w:rsidP="009E65A8">
      <w:pPr>
        <w:pStyle w:val="Answertext"/>
      </w:pPr>
    </w:p>
    <w:p w14:paraId="2D56DDA1" w14:textId="3A34670B" w:rsidR="00FB35D1" w:rsidRDefault="00FB35D1" w:rsidP="009E65A8">
      <w:pPr>
        <w:pStyle w:val="Answertext"/>
      </w:pPr>
    </w:p>
    <w:p w14:paraId="0761DC9A" w14:textId="5058BDFC" w:rsidR="00FB35D1" w:rsidRDefault="00FB35D1" w:rsidP="009E65A8">
      <w:pPr>
        <w:pStyle w:val="Answertext"/>
      </w:pPr>
    </w:p>
    <w:p w14:paraId="777D55AB" w14:textId="77777777" w:rsidR="00FB35D1" w:rsidRDefault="00FB35D1" w:rsidP="009E65A8">
      <w:pPr>
        <w:pStyle w:val="Answertext"/>
      </w:pPr>
    </w:p>
    <w:p w14:paraId="42B44DB5" w14:textId="77777777" w:rsidR="009E65A8" w:rsidRDefault="009E65A8" w:rsidP="009E65A8">
      <w:pPr>
        <w:pStyle w:val="Answertext"/>
      </w:pPr>
    </w:p>
    <w:p w14:paraId="6E1D92DB" w14:textId="77777777" w:rsidR="00B404A3" w:rsidRDefault="00B404A3" w:rsidP="009E65A8">
      <w:pPr>
        <w:pStyle w:val="Question"/>
        <w:numPr>
          <w:ilvl w:val="0"/>
          <w:numId w:val="24"/>
        </w:numPr>
      </w:pPr>
      <w:r>
        <w:t>What is the name of the link that bonds together amino acids in this way?</w:t>
      </w:r>
    </w:p>
    <w:p w14:paraId="17F0293A" w14:textId="42094B86" w:rsidR="00C64092" w:rsidRDefault="00C64092" w:rsidP="00026BF0">
      <w:pPr>
        <w:pStyle w:val="Answertext"/>
      </w:pPr>
    </w:p>
    <w:p w14:paraId="79A339F4" w14:textId="77777777" w:rsidR="006F2870" w:rsidRPr="00B404A3" w:rsidRDefault="006F2870" w:rsidP="00026BF0">
      <w:pPr>
        <w:pStyle w:val="Answertext"/>
      </w:pPr>
    </w:p>
    <w:sectPr w:rsidR="006F2870" w:rsidRPr="00B404A3" w:rsidSect="008408E9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ECDC64" w14:textId="77777777" w:rsidR="008F134B" w:rsidRDefault="008F134B" w:rsidP="007243E1">
      <w:pPr>
        <w:spacing w:after="0" w:line="240" w:lineRule="auto"/>
      </w:pPr>
      <w:r>
        <w:separator/>
      </w:r>
    </w:p>
  </w:endnote>
  <w:endnote w:type="continuationSeparator" w:id="0">
    <w:p w14:paraId="6DBAA467" w14:textId="77777777" w:rsidR="008F134B" w:rsidRDefault="008F134B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46E8B98F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E459A1">
          <w:rPr>
            <w:rFonts w:ascii="Arial" w:hAnsi="Arial" w:cs="Arial"/>
            <w:noProof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0C962B21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0D3220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DC379C">
              <w:rPr>
                <w:rFonts w:ascii="Arial" w:hAnsi="Arial" w:cs="Arial"/>
                <w:sz w:val="18"/>
                <w:szCs w:val="18"/>
              </w:rPr>
              <w:tab/>
              <w:t xml:space="preserve">          </w:t>
            </w:r>
            <w:r w:rsidR="00DC379C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481DB196" w:rsidR="004723DA" w:rsidRPr="00310559" w:rsidRDefault="00B72696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ural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 w:rsidR="000D3220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BC7E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C379C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BC7E17">
              <w:rPr>
                <w:rFonts w:ascii="Arial" w:hAnsi="Arial" w:cs="Arial"/>
                <w:sz w:val="18"/>
                <w:szCs w:val="18"/>
              </w:rPr>
              <w:t xml:space="preserve">       </w:t>
            </w:r>
            <w:r w:rsidR="000D3220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459A1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459A1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741841FF" w:rsidR="00E222A0" w:rsidRDefault="007767ED" w:rsidP="00DC379C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0D3220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DC379C">
              <w:rPr>
                <w:rFonts w:ascii="Arial" w:hAnsi="Arial" w:cs="Arial"/>
                <w:sz w:val="18"/>
                <w:szCs w:val="18"/>
              </w:rPr>
              <w:tab/>
            </w:r>
            <w:r w:rsidR="00DC379C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7540B491" w:rsidR="007767ED" w:rsidRPr="00310559" w:rsidRDefault="00B72696" w:rsidP="00DC379C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ural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 w:rsidR="000D3220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0D3220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459A1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459A1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0915A0" w14:textId="77777777" w:rsidR="008F134B" w:rsidRDefault="008F134B" w:rsidP="007243E1">
      <w:pPr>
        <w:spacing w:after="0" w:line="240" w:lineRule="auto"/>
      </w:pPr>
      <w:r>
        <w:separator/>
      </w:r>
    </w:p>
  </w:footnote>
  <w:footnote w:type="continuationSeparator" w:id="0">
    <w:p w14:paraId="5A168793" w14:textId="77777777" w:rsidR="008F134B" w:rsidRDefault="008F134B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06C5B792" w:rsidR="004723DA" w:rsidRPr="00770268" w:rsidRDefault="00E97099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6A201548" wp14:editId="138E0403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494D8CED" w:rsidR="00546600" w:rsidRDefault="00E97099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3F244494" wp14:editId="513E9E39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0D3220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4130C201" w:rsidR="00546600" w:rsidRPr="00481ADC" w:rsidRDefault="00546600" w:rsidP="00481ADC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481ADC" w:rsidRPr="00587B3E">
      <w:rPr>
        <w:sz w:val="22"/>
      </w:rPr>
      <w:t xml:space="preserve">Level: </w:t>
    </w:r>
    <w:r w:rsidR="00481ADC">
      <w:rPr>
        <w:sz w:val="22"/>
      </w:rPr>
      <w:t>14</w:t>
    </w:r>
    <w:r w:rsidR="00BC7E17">
      <w:rPr>
        <w:sz w:val="22"/>
      </w:rPr>
      <w:t>–</w:t>
    </w:r>
    <w:r w:rsidR="00481ADC">
      <w:rPr>
        <w:sz w:val="22"/>
      </w:rPr>
      <w:t>16 years (Higher)</w:t>
    </w:r>
  </w:p>
  <w:p w14:paraId="7752AE7F" w14:textId="216CF914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B72696">
      <w:rPr>
        <w:sz w:val="22"/>
      </w:rPr>
      <w:t>Natural</w:t>
    </w:r>
    <w:r>
      <w:rPr>
        <w:sz w:val="22"/>
      </w:rPr>
      <w:t xml:space="preserve"> polymers</w:t>
    </w:r>
    <w:r w:rsidR="00BC7E17" w:rsidRPr="00BC7E17">
      <w:rPr>
        <w:sz w:val="22"/>
      </w:rPr>
      <w:t xml:space="preserve"> </w:t>
    </w:r>
    <w:r w:rsidR="00BC7E17">
      <w:rPr>
        <w:sz w:val="22"/>
      </w:rPr>
      <w:tab/>
      <w:t>Source:</w:t>
    </w:r>
    <w:r w:rsidR="00BC7E17" w:rsidRPr="00F252F5">
      <w:t xml:space="preserve"> </w:t>
    </w:r>
    <w:r w:rsidR="00BC7E17" w:rsidRPr="00BC7E17">
      <w:rPr>
        <w:sz w:val="22"/>
      </w:rPr>
      <w:t>rsc.li/3iF4Lv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66541"/>
    <w:multiLevelType w:val="hybridMultilevel"/>
    <w:tmpl w:val="B36E1C1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A6119"/>
    <w:multiLevelType w:val="hybridMultilevel"/>
    <w:tmpl w:val="39F4A038"/>
    <w:lvl w:ilvl="0" w:tplc="9DC651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5D75F8"/>
    <w:multiLevelType w:val="hybridMultilevel"/>
    <w:tmpl w:val="46C8C7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7953AA"/>
    <w:multiLevelType w:val="hybridMultilevel"/>
    <w:tmpl w:val="51DCB944"/>
    <w:lvl w:ilvl="0" w:tplc="08090017">
      <w:start w:val="1"/>
      <w:numFmt w:val="lowerLetter"/>
      <w:lvlText w:val="%1)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3"/>
  </w:num>
  <w:num w:numId="3">
    <w:abstractNumId w:val="2"/>
    <w:lvlOverride w:ilvl="0">
      <w:startOverride w:val="1"/>
    </w:lvlOverride>
  </w:num>
  <w:num w:numId="4">
    <w:abstractNumId w:val="2"/>
  </w:num>
  <w:num w:numId="5">
    <w:abstractNumId w:val="4"/>
  </w:num>
  <w:num w:numId="6">
    <w:abstractNumId w:val="1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5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0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oFACG02N8tAAAA"/>
  </w:docVars>
  <w:rsids>
    <w:rsidRoot w:val="002D4B02"/>
    <w:rsid w:val="000045B2"/>
    <w:rsid w:val="00014DCF"/>
    <w:rsid w:val="00026BF0"/>
    <w:rsid w:val="00064CBE"/>
    <w:rsid w:val="0007276B"/>
    <w:rsid w:val="00080BFC"/>
    <w:rsid w:val="00090EC9"/>
    <w:rsid w:val="000B2CC6"/>
    <w:rsid w:val="000C17B2"/>
    <w:rsid w:val="000D3220"/>
    <w:rsid w:val="000D6CDD"/>
    <w:rsid w:val="000E0D0D"/>
    <w:rsid w:val="000E53EB"/>
    <w:rsid w:val="000F0BC1"/>
    <w:rsid w:val="000F7FB4"/>
    <w:rsid w:val="00117326"/>
    <w:rsid w:val="00120EDC"/>
    <w:rsid w:val="001228E4"/>
    <w:rsid w:val="00123335"/>
    <w:rsid w:val="00125012"/>
    <w:rsid w:val="00147841"/>
    <w:rsid w:val="00163D6B"/>
    <w:rsid w:val="00173211"/>
    <w:rsid w:val="001A2C29"/>
    <w:rsid w:val="001D1C09"/>
    <w:rsid w:val="001E5A1E"/>
    <w:rsid w:val="002017C6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3138"/>
    <w:rsid w:val="00302B6E"/>
    <w:rsid w:val="00310559"/>
    <w:rsid w:val="0032150B"/>
    <w:rsid w:val="0032440F"/>
    <w:rsid w:val="003630EC"/>
    <w:rsid w:val="003670B2"/>
    <w:rsid w:val="00373CCB"/>
    <w:rsid w:val="00375115"/>
    <w:rsid w:val="003809AB"/>
    <w:rsid w:val="00397B9D"/>
    <w:rsid w:val="003A4BE8"/>
    <w:rsid w:val="003B455A"/>
    <w:rsid w:val="003B4B79"/>
    <w:rsid w:val="003C654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1ADC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1F29"/>
    <w:rsid w:val="00526972"/>
    <w:rsid w:val="00534F99"/>
    <w:rsid w:val="005371C3"/>
    <w:rsid w:val="00546600"/>
    <w:rsid w:val="005704CF"/>
    <w:rsid w:val="00585395"/>
    <w:rsid w:val="00587B3E"/>
    <w:rsid w:val="00591EE7"/>
    <w:rsid w:val="005A2BDF"/>
    <w:rsid w:val="005A5FA1"/>
    <w:rsid w:val="005D511A"/>
    <w:rsid w:val="00616A7D"/>
    <w:rsid w:val="0063125E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D54B9"/>
    <w:rsid w:val="006E65AF"/>
    <w:rsid w:val="006F2870"/>
    <w:rsid w:val="00711741"/>
    <w:rsid w:val="00712C5C"/>
    <w:rsid w:val="0071452B"/>
    <w:rsid w:val="007209C6"/>
    <w:rsid w:val="007243E1"/>
    <w:rsid w:val="007323BF"/>
    <w:rsid w:val="007335E0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D7F6C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66A9"/>
    <w:rsid w:val="008A39DC"/>
    <w:rsid w:val="008B17D1"/>
    <w:rsid w:val="008D4A39"/>
    <w:rsid w:val="008D59E8"/>
    <w:rsid w:val="008E0B6A"/>
    <w:rsid w:val="008F134B"/>
    <w:rsid w:val="008F568E"/>
    <w:rsid w:val="0090214C"/>
    <w:rsid w:val="00904A97"/>
    <w:rsid w:val="00912AAA"/>
    <w:rsid w:val="009161F7"/>
    <w:rsid w:val="009277E1"/>
    <w:rsid w:val="00950706"/>
    <w:rsid w:val="00956EB5"/>
    <w:rsid w:val="00982BF4"/>
    <w:rsid w:val="009A7253"/>
    <w:rsid w:val="009A79B7"/>
    <w:rsid w:val="009B774C"/>
    <w:rsid w:val="009C1F22"/>
    <w:rsid w:val="009C710C"/>
    <w:rsid w:val="009E65A8"/>
    <w:rsid w:val="009F3184"/>
    <w:rsid w:val="009F497D"/>
    <w:rsid w:val="009F64F2"/>
    <w:rsid w:val="00A075D2"/>
    <w:rsid w:val="00A200E1"/>
    <w:rsid w:val="00A45844"/>
    <w:rsid w:val="00A56B5C"/>
    <w:rsid w:val="00A56CAB"/>
    <w:rsid w:val="00A62B07"/>
    <w:rsid w:val="00A84AD6"/>
    <w:rsid w:val="00A84E72"/>
    <w:rsid w:val="00A9500F"/>
    <w:rsid w:val="00AC54FE"/>
    <w:rsid w:val="00AF660E"/>
    <w:rsid w:val="00B11C17"/>
    <w:rsid w:val="00B3323B"/>
    <w:rsid w:val="00B404A3"/>
    <w:rsid w:val="00B40736"/>
    <w:rsid w:val="00B42A69"/>
    <w:rsid w:val="00B42FEA"/>
    <w:rsid w:val="00B43008"/>
    <w:rsid w:val="00B50D10"/>
    <w:rsid w:val="00B653A7"/>
    <w:rsid w:val="00B7043C"/>
    <w:rsid w:val="00B72696"/>
    <w:rsid w:val="00B85619"/>
    <w:rsid w:val="00BA5410"/>
    <w:rsid w:val="00BC6D37"/>
    <w:rsid w:val="00BC731D"/>
    <w:rsid w:val="00BC7E17"/>
    <w:rsid w:val="00BD23CB"/>
    <w:rsid w:val="00BD2F67"/>
    <w:rsid w:val="00BD784B"/>
    <w:rsid w:val="00BE2D99"/>
    <w:rsid w:val="00BE3736"/>
    <w:rsid w:val="00C07DD9"/>
    <w:rsid w:val="00C11CEA"/>
    <w:rsid w:val="00C2204F"/>
    <w:rsid w:val="00C2716B"/>
    <w:rsid w:val="00C35887"/>
    <w:rsid w:val="00C47379"/>
    <w:rsid w:val="00C50063"/>
    <w:rsid w:val="00C64092"/>
    <w:rsid w:val="00C65E27"/>
    <w:rsid w:val="00C66C6C"/>
    <w:rsid w:val="00C71029"/>
    <w:rsid w:val="00C75D11"/>
    <w:rsid w:val="00C84157"/>
    <w:rsid w:val="00CD277D"/>
    <w:rsid w:val="00CE5CF7"/>
    <w:rsid w:val="00D00A81"/>
    <w:rsid w:val="00D01279"/>
    <w:rsid w:val="00D20558"/>
    <w:rsid w:val="00D20C4B"/>
    <w:rsid w:val="00D25420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35F5"/>
    <w:rsid w:val="00DA074D"/>
    <w:rsid w:val="00DC379C"/>
    <w:rsid w:val="00DC4447"/>
    <w:rsid w:val="00DD64CE"/>
    <w:rsid w:val="00DD7F8C"/>
    <w:rsid w:val="00E01AD3"/>
    <w:rsid w:val="00E12FC4"/>
    <w:rsid w:val="00E14129"/>
    <w:rsid w:val="00E222A0"/>
    <w:rsid w:val="00E27E5E"/>
    <w:rsid w:val="00E40997"/>
    <w:rsid w:val="00E459A1"/>
    <w:rsid w:val="00E60618"/>
    <w:rsid w:val="00E76E9F"/>
    <w:rsid w:val="00E87C4E"/>
    <w:rsid w:val="00E93AFC"/>
    <w:rsid w:val="00E97099"/>
    <w:rsid w:val="00EB49DD"/>
    <w:rsid w:val="00EB59C9"/>
    <w:rsid w:val="00ED4DDC"/>
    <w:rsid w:val="00EE2E6B"/>
    <w:rsid w:val="00EE4B32"/>
    <w:rsid w:val="00EF0894"/>
    <w:rsid w:val="00EF17C0"/>
    <w:rsid w:val="00EF273C"/>
    <w:rsid w:val="00EF46AF"/>
    <w:rsid w:val="00F004F6"/>
    <w:rsid w:val="00F0055A"/>
    <w:rsid w:val="00F0264E"/>
    <w:rsid w:val="00F04BFC"/>
    <w:rsid w:val="00F15D45"/>
    <w:rsid w:val="00F44845"/>
    <w:rsid w:val="00F54B28"/>
    <w:rsid w:val="00F5773A"/>
    <w:rsid w:val="00F700CF"/>
    <w:rsid w:val="00F9778B"/>
    <w:rsid w:val="00FB35D1"/>
    <w:rsid w:val="00FC31B0"/>
    <w:rsid w:val="00FC68C5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04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C1700-891D-4B2A-887E-504B84E9A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7</cp:revision>
  <cp:lastPrinted>2020-10-21T13:04:00Z</cp:lastPrinted>
  <dcterms:created xsi:type="dcterms:W3CDTF">2020-10-02T09:33:00Z</dcterms:created>
  <dcterms:modified xsi:type="dcterms:W3CDTF">2020-10-21T13:05:00Z</dcterms:modified>
</cp:coreProperties>
</file>